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1EB96B" w14:textId="77777777" w:rsidR="00E13243" w:rsidRDefault="006C034D" w:rsidP="006C034D">
      <w:pPr>
        <w:tabs>
          <w:tab w:val="left" w:pos="1776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ab/>
      </w:r>
      <w:r w:rsidR="00183294">
        <w:rPr>
          <w:rFonts w:ascii="Arial" w:hAnsi="Arial" w:cs="Arial"/>
          <w:b/>
          <w:sz w:val="36"/>
          <w:szCs w:val="36"/>
        </w:rPr>
        <w:t xml:space="preserve">             </w:t>
      </w:r>
    </w:p>
    <w:p w14:paraId="3DBBF578" w14:textId="782422B8" w:rsidR="006C034D" w:rsidRPr="006C034D" w:rsidRDefault="00B2262C" w:rsidP="006C034D">
      <w:pPr>
        <w:tabs>
          <w:tab w:val="left" w:pos="1776"/>
        </w:tabs>
        <w:jc w:val="center"/>
        <w:rPr>
          <w:rFonts w:ascii="Arial" w:hAnsi="Arial" w:cs="Arial"/>
          <w:b/>
          <w:sz w:val="20"/>
          <w:szCs w:val="20"/>
        </w:rPr>
      </w:pPr>
      <w:r>
        <w:rPr>
          <w:rStyle w:val="Heading1Char"/>
          <w:b/>
          <w:color w:val="000000" w:themeColor="text1"/>
        </w:rPr>
        <w:t xml:space="preserve">Non-Academic </w:t>
      </w:r>
      <w:r w:rsidR="0032252A">
        <w:rPr>
          <w:rStyle w:val="Heading1Char"/>
          <w:b/>
          <w:color w:val="000000" w:themeColor="text1"/>
        </w:rPr>
        <w:t>Program Assessment</w:t>
      </w:r>
      <w:r w:rsidR="006C034D" w:rsidRPr="006C034D">
        <w:rPr>
          <w:rStyle w:val="Heading1Char"/>
          <w:b/>
          <w:color w:val="000000" w:themeColor="text1"/>
        </w:rPr>
        <w:br/>
      </w:r>
    </w:p>
    <w:p w14:paraId="6EC4CDE3" w14:textId="77777777" w:rsidR="00D958DB" w:rsidRDefault="00D958DB" w:rsidP="00D6593F">
      <w:pPr>
        <w:rPr>
          <w:rFonts w:ascii="Arial" w:hAnsi="Arial" w:cs="Arial"/>
          <w:i/>
          <w:sz w:val="16"/>
          <w:szCs w:val="16"/>
        </w:rPr>
      </w:pPr>
    </w:p>
    <w:p w14:paraId="0F1B80BE" w14:textId="77777777" w:rsidR="00D958DB" w:rsidRDefault="00D958DB" w:rsidP="00D6593F">
      <w:pPr>
        <w:rPr>
          <w:rFonts w:ascii="Arial" w:hAnsi="Arial" w:cs="Arial"/>
          <w:i/>
          <w:sz w:val="16"/>
          <w:szCs w:val="16"/>
        </w:rPr>
      </w:pPr>
    </w:p>
    <w:tbl>
      <w:tblPr>
        <w:tblW w:w="14468" w:type="dxa"/>
        <w:tblInd w:w="-625" w:type="dxa"/>
        <w:tblLook w:val="04A0" w:firstRow="1" w:lastRow="0" w:firstColumn="1" w:lastColumn="0" w:noHBand="0" w:noVBand="1"/>
      </w:tblPr>
      <w:tblGrid>
        <w:gridCol w:w="5017"/>
        <w:gridCol w:w="5507"/>
        <w:gridCol w:w="3944"/>
      </w:tblGrid>
      <w:tr w:rsidR="00853B64" w:rsidRPr="00CD1226" w14:paraId="27F8326F" w14:textId="77777777" w:rsidTr="00B2262C">
        <w:trPr>
          <w:trHeight w:val="357"/>
        </w:trPr>
        <w:tc>
          <w:tcPr>
            <w:tcW w:w="5017" w:type="dxa"/>
            <w:shd w:val="clear" w:color="auto" w:fill="auto"/>
          </w:tcPr>
          <w:p w14:paraId="2D26B57E" w14:textId="77777777" w:rsidR="00853B64" w:rsidRPr="00E13243" w:rsidRDefault="00F7626A" w:rsidP="00E132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ivision/</w:t>
            </w:r>
            <w:r w:rsidR="00853B64">
              <w:rPr>
                <w:rFonts w:ascii="Arial" w:hAnsi="Arial" w:cs="Arial"/>
                <w:b/>
                <w:sz w:val="22"/>
                <w:szCs w:val="22"/>
              </w:rPr>
              <w:t>Department</w:t>
            </w:r>
            <w:r w:rsidR="00853B64" w:rsidRPr="00E13243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5507" w:type="dxa"/>
            <w:shd w:val="clear" w:color="auto" w:fill="auto"/>
          </w:tcPr>
          <w:p w14:paraId="410D6CA7" w14:textId="77777777" w:rsidR="00853B64" w:rsidRPr="00E13243" w:rsidRDefault="00853B64" w:rsidP="00E13243">
            <w:pPr>
              <w:rPr>
                <w:rFonts w:ascii="Arial" w:hAnsi="Arial" w:cs="Arial"/>
                <w:sz w:val="22"/>
                <w:szCs w:val="22"/>
              </w:rPr>
            </w:pPr>
            <w:r w:rsidRPr="00E13243">
              <w:rPr>
                <w:rFonts w:ascii="Arial" w:hAnsi="Arial" w:cs="Arial"/>
                <w:b/>
                <w:sz w:val="22"/>
                <w:szCs w:val="22"/>
              </w:rPr>
              <w:t>Contact Person:</w:t>
            </w:r>
            <w:r w:rsidRPr="00E1324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3943" w:type="dxa"/>
            <w:shd w:val="clear" w:color="auto" w:fill="auto"/>
          </w:tcPr>
          <w:p w14:paraId="3B0E2041" w14:textId="77777777" w:rsidR="00853B64" w:rsidRPr="00853B64" w:rsidRDefault="00853B64" w:rsidP="00E1324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53B64">
              <w:rPr>
                <w:rFonts w:ascii="Arial" w:hAnsi="Arial" w:cs="Arial"/>
                <w:b/>
                <w:sz w:val="22"/>
                <w:szCs w:val="22"/>
              </w:rPr>
              <w:t xml:space="preserve">Submission Date: </w:t>
            </w:r>
          </w:p>
        </w:tc>
      </w:tr>
      <w:tr w:rsidR="00B2262C" w:rsidRPr="00CD1226" w14:paraId="7093D2AE" w14:textId="77777777" w:rsidTr="00B2262C">
        <w:trPr>
          <w:trHeight w:val="547"/>
        </w:trPr>
        <w:tc>
          <w:tcPr>
            <w:tcW w:w="5017" w:type="dxa"/>
            <w:shd w:val="clear" w:color="auto" w:fill="auto"/>
          </w:tcPr>
          <w:p w14:paraId="77B39779" w14:textId="77777777" w:rsidR="00B2262C" w:rsidRDefault="00B2262C" w:rsidP="00E1324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FC70447" w14:textId="77777777" w:rsidR="00B2262C" w:rsidRPr="00E13243" w:rsidRDefault="00B2262C" w:rsidP="00E132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iscal Year Reported:</w:t>
            </w:r>
            <w:r w:rsidRPr="00E13243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5507" w:type="dxa"/>
            <w:shd w:val="clear" w:color="auto" w:fill="auto"/>
          </w:tcPr>
          <w:p w14:paraId="50FBF36E" w14:textId="77777777" w:rsidR="00B2262C" w:rsidRDefault="00B2262C" w:rsidP="00C5210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CB6A26B" w14:textId="77777777" w:rsidR="00B2262C" w:rsidRDefault="00B2262C" w:rsidP="00C5210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13243">
              <w:rPr>
                <w:rFonts w:ascii="Arial" w:hAnsi="Arial" w:cs="Arial"/>
                <w:b/>
                <w:sz w:val="22"/>
                <w:szCs w:val="22"/>
              </w:rPr>
              <w:t>Email address:</w:t>
            </w:r>
          </w:p>
        </w:tc>
        <w:tc>
          <w:tcPr>
            <w:tcW w:w="3943" w:type="dxa"/>
            <w:shd w:val="clear" w:color="auto" w:fill="auto"/>
          </w:tcPr>
          <w:p w14:paraId="3581CC72" w14:textId="77777777" w:rsidR="00B2262C" w:rsidRDefault="00B2262C" w:rsidP="001702AC">
            <w:pPr>
              <w:tabs>
                <w:tab w:val="left" w:pos="5424"/>
              </w:tabs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4F8D08B4" w14:textId="77777777" w:rsidR="00B2262C" w:rsidRPr="00E13243" w:rsidRDefault="00B2262C" w:rsidP="001702AC">
            <w:pPr>
              <w:tabs>
                <w:tab w:val="left" w:pos="5424"/>
              </w:tabs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hone Number: </w:t>
            </w:r>
          </w:p>
        </w:tc>
      </w:tr>
      <w:tr w:rsidR="001702AC" w:rsidRPr="00CD1226" w14:paraId="1147EB2B" w14:textId="77777777" w:rsidTr="00B2262C">
        <w:trPr>
          <w:trHeight w:val="267"/>
        </w:trPr>
        <w:tc>
          <w:tcPr>
            <w:tcW w:w="5017" w:type="dxa"/>
            <w:shd w:val="clear" w:color="auto" w:fill="auto"/>
          </w:tcPr>
          <w:p w14:paraId="72064FA0" w14:textId="77777777" w:rsidR="001702AC" w:rsidRDefault="001702AC" w:rsidP="00E13243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9451" w:type="dxa"/>
            <w:gridSpan w:val="2"/>
            <w:shd w:val="clear" w:color="auto" w:fill="auto"/>
          </w:tcPr>
          <w:p w14:paraId="7729950C" w14:textId="77777777" w:rsidR="001702AC" w:rsidRDefault="001702AC" w:rsidP="00C5210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F158333" w14:textId="77777777" w:rsidR="00C52106" w:rsidRDefault="000B2959" w:rsidP="00C521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tbl>
      <w:tblPr>
        <w:tblW w:w="146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640"/>
      </w:tblGrid>
      <w:tr w:rsidR="00701D89" w:rsidRPr="006020E2" w14:paraId="55D395A7" w14:textId="77777777" w:rsidTr="00CD1226">
        <w:trPr>
          <w:trHeight w:val="550"/>
        </w:trPr>
        <w:tc>
          <w:tcPr>
            <w:tcW w:w="14640" w:type="dxa"/>
            <w:shd w:val="clear" w:color="auto" w:fill="auto"/>
          </w:tcPr>
          <w:p w14:paraId="4757064E" w14:textId="77777777" w:rsidR="00701D89" w:rsidRPr="00183294" w:rsidRDefault="00701D89" w:rsidP="00C52106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183294">
              <w:rPr>
                <w:rFonts w:ascii="Arial" w:hAnsi="Arial" w:cs="Arial"/>
                <w:b/>
                <w:sz w:val="22"/>
                <w:szCs w:val="22"/>
              </w:rPr>
              <w:t>Mission</w:t>
            </w:r>
            <w:r w:rsidR="00183294" w:rsidRPr="00183294">
              <w:rPr>
                <w:rFonts w:ascii="Arial" w:hAnsi="Arial" w:cs="Arial"/>
                <w:b/>
                <w:sz w:val="22"/>
                <w:szCs w:val="22"/>
              </w:rPr>
              <w:t>:</w:t>
            </w:r>
            <w:r w:rsidRPr="0018329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B53025" w:rsidRPr="00183294">
              <w:rPr>
                <w:rFonts w:ascii="Arial" w:hAnsi="Arial" w:cs="Arial"/>
                <w:b/>
                <w:sz w:val="22"/>
                <w:szCs w:val="22"/>
              </w:rPr>
              <w:t xml:space="preserve">  </w:t>
            </w:r>
          </w:p>
          <w:p w14:paraId="7099C2D0" w14:textId="77777777" w:rsidR="00D6593F" w:rsidRPr="006020E2" w:rsidRDefault="00D6593F" w:rsidP="005D5885">
            <w:pPr>
              <w:pStyle w:val="BodyText"/>
              <w:rPr>
                <w:rFonts w:ascii="Arial" w:hAnsi="Arial"/>
                <w:i w:val="0"/>
                <w:sz w:val="18"/>
                <w:szCs w:val="18"/>
              </w:rPr>
            </w:pPr>
          </w:p>
        </w:tc>
      </w:tr>
    </w:tbl>
    <w:p w14:paraId="31211DAE" w14:textId="77777777" w:rsidR="00701D89" w:rsidRDefault="00701D89" w:rsidP="00C52106">
      <w:pPr>
        <w:rPr>
          <w:rFonts w:ascii="Arial" w:hAnsi="Arial" w:cs="Arial"/>
        </w:rPr>
      </w:pPr>
    </w:p>
    <w:tbl>
      <w:tblPr>
        <w:tblStyle w:val="TableGrid"/>
        <w:tblW w:w="14670" w:type="dxa"/>
        <w:tblInd w:w="-635" w:type="dxa"/>
        <w:tblLook w:val="04A0" w:firstRow="1" w:lastRow="0" w:firstColumn="1" w:lastColumn="0" w:noHBand="0" w:noVBand="1"/>
      </w:tblPr>
      <w:tblGrid>
        <w:gridCol w:w="14670"/>
      </w:tblGrid>
      <w:tr w:rsidR="00FB2BC4" w14:paraId="615E2A92" w14:textId="77777777" w:rsidTr="00FB2BC4">
        <w:tc>
          <w:tcPr>
            <w:tcW w:w="14670" w:type="dxa"/>
          </w:tcPr>
          <w:p w14:paraId="5E7C7945" w14:textId="77777777" w:rsidR="00FB2BC4" w:rsidRPr="00FB2BC4" w:rsidRDefault="00FB2BC4" w:rsidP="00FB2BC4">
            <w:pPr>
              <w:pStyle w:val="BodyText"/>
              <w:rPr>
                <w:rFonts w:ascii="Arial" w:hAnsi="Arial"/>
                <w:b/>
                <w:i w:val="0"/>
                <w:sz w:val="22"/>
                <w:szCs w:val="22"/>
              </w:rPr>
            </w:pPr>
            <w:r w:rsidRPr="00FB2BC4">
              <w:rPr>
                <w:rFonts w:ascii="Arial" w:hAnsi="Arial"/>
                <w:b/>
                <w:i w:val="0"/>
                <w:sz w:val="22"/>
                <w:szCs w:val="22"/>
              </w:rPr>
              <w:t>Summary of Area</w:t>
            </w:r>
            <w:r w:rsidR="001702AC">
              <w:rPr>
                <w:rFonts w:ascii="Arial" w:hAnsi="Arial"/>
                <w:b/>
                <w:i w:val="0"/>
                <w:sz w:val="22"/>
                <w:szCs w:val="22"/>
              </w:rPr>
              <w:t xml:space="preserve"> (general function of area of operation)</w:t>
            </w:r>
            <w:r w:rsidRPr="00FB2BC4">
              <w:rPr>
                <w:rFonts w:ascii="Arial" w:hAnsi="Arial"/>
                <w:b/>
                <w:i w:val="0"/>
                <w:sz w:val="22"/>
                <w:szCs w:val="22"/>
              </w:rPr>
              <w:t xml:space="preserve">:  </w:t>
            </w:r>
          </w:p>
          <w:p w14:paraId="68453CD5" w14:textId="77777777" w:rsidR="00FB2BC4" w:rsidRDefault="00FB2BC4" w:rsidP="00FB2BC4">
            <w:pPr>
              <w:pStyle w:val="BodyText"/>
              <w:rPr>
                <w:rFonts w:ascii="Arial" w:hAnsi="Arial"/>
                <w:b/>
                <w:i w:val="0"/>
                <w:sz w:val="18"/>
                <w:szCs w:val="18"/>
              </w:rPr>
            </w:pPr>
          </w:p>
          <w:p w14:paraId="433B9F61" w14:textId="77777777" w:rsidR="00FB2BC4" w:rsidRPr="00FB2BC4" w:rsidRDefault="00FB2BC4" w:rsidP="00FB2BC4">
            <w:pPr>
              <w:pStyle w:val="BodyText"/>
              <w:rPr>
                <w:rFonts w:ascii="Arial" w:hAnsi="Arial"/>
                <w:b/>
                <w:i w:val="0"/>
                <w:sz w:val="18"/>
                <w:szCs w:val="18"/>
              </w:rPr>
            </w:pPr>
          </w:p>
        </w:tc>
      </w:tr>
    </w:tbl>
    <w:p w14:paraId="7494172D" w14:textId="77777777" w:rsidR="00FB2BC4" w:rsidRPr="006020E2" w:rsidRDefault="00FB2BC4" w:rsidP="00FB2BC4">
      <w:pPr>
        <w:pStyle w:val="BodyText"/>
        <w:rPr>
          <w:rFonts w:ascii="Arial" w:hAnsi="Arial"/>
          <w:i w:val="0"/>
          <w:sz w:val="18"/>
          <w:szCs w:val="18"/>
        </w:rPr>
      </w:pPr>
    </w:p>
    <w:p w14:paraId="704A0804" w14:textId="77777777" w:rsidR="00D6593F" w:rsidRDefault="00D6593F" w:rsidP="00C52106">
      <w:pPr>
        <w:rPr>
          <w:rFonts w:ascii="Arial" w:hAnsi="Arial" w:cs="Arial"/>
        </w:rPr>
      </w:pPr>
    </w:p>
    <w:tbl>
      <w:tblPr>
        <w:tblW w:w="13562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0"/>
        <w:gridCol w:w="2852"/>
        <w:gridCol w:w="3386"/>
        <w:gridCol w:w="1984"/>
        <w:gridCol w:w="1970"/>
      </w:tblGrid>
      <w:tr w:rsidR="006B40EE" w14:paraId="482298A6" w14:textId="77777777" w:rsidTr="001B07C2">
        <w:trPr>
          <w:trHeight w:val="1133"/>
        </w:trPr>
        <w:tc>
          <w:tcPr>
            <w:tcW w:w="13562" w:type="dxa"/>
            <w:gridSpan w:val="5"/>
            <w:shd w:val="clear" w:color="auto" w:fill="A8D08D" w:themeFill="accent6" w:themeFillTint="99"/>
          </w:tcPr>
          <w:p w14:paraId="6322663B" w14:textId="77777777" w:rsidR="006B40EE" w:rsidRPr="00F15991" w:rsidRDefault="006B40EE" w:rsidP="00D15A0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Goal 1: </w:t>
            </w:r>
            <w:r>
              <w:rPr>
                <w:rFonts w:ascii="Arial" w:hAnsi="Arial"/>
                <w:sz w:val="18"/>
              </w:rPr>
              <w:t xml:space="preserve"> </w:t>
            </w:r>
          </w:p>
          <w:p w14:paraId="39B8CB1D" w14:textId="77777777" w:rsidR="006B40EE" w:rsidRDefault="006B40EE" w:rsidP="00D15A02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154DDAC" w14:textId="77777777" w:rsidR="006B40EE" w:rsidRDefault="006B40EE" w:rsidP="00333622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4567532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☒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446427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8940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98000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827578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14:paraId="2FC8C390" w14:textId="77777777" w:rsidR="006B40EE" w:rsidRDefault="006B40EE" w:rsidP="00333622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4032801" w14:textId="77777777" w:rsidR="006B40EE" w:rsidRDefault="00263982" w:rsidP="00D15A02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719462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40EE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6B40EE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97358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40EE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6B40EE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91138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40EE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6B40EE">
              <w:rPr>
                <w:rFonts w:ascii="Arial" w:hAnsi="Arial" w:cs="Arial"/>
                <w:b/>
                <w:sz w:val="20"/>
                <w:szCs w:val="20"/>
              </w:rPr>
              <w:t xml:space="preserve"> Other_________________________</w:t>
            </w:r>
          </w:p>
        </w:tc>
      </w:tr>
      <w:tr w:rsidR="006B40EE" w14:paraId="4C29CA4F" w14:textId="77777777" w:rsidTr="006B40EE">
        <w:trPr>
          <w:trHeight w:val="620"/>
        </w:trPr>
        <w:tc>
          <w:tcPr>
            <w:tcW w:w="3370" w:type="dxa"/>
            <w:vAlign w:val="center"/>
          </w:tcPr>
          <w:p w14:paraId="7246F836" w14:textId="77777777" w:rsidR="006B40EE" w:rsidRDefault="006B40EE" w:rsidP="00BB735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easure/Indicator used to evaluate goal achievement</w:t>
            </w:r>
          </w:p>
          <w:p w14:paraId="27AD1CA4" w14:textId="77777777" w:rsidR="006B40EE" w:rsidRPr="001702AC" w:rsidRDefault="006B40EE" w:rsidP="00BB7356">
            <w:pPr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sz w:val="14"/>
                <w:szCs w:val="14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How will you meet your goal?)</w:t>
            </w:r>
          </w:p>
        </w:tc>
        <w:tc>
          <w:tcPr>
            <w:tcW w:w="2852" w:type="dxa"/>
            <w:vAlign w:val="center"/>
          </w:tcPr>
          <w:p w14:paraId="37307E25" w14:textId="77777777" w:rsidR="006B40EE" w:rsidRDefault="006B40EE" w:rsidP="0033362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  <w:p w14:paraId="5A641E9E" w14:textId="77777777" w:rsidR="006B40EE" w:rsidRPr="006B40EE" w:rsidRDefault="006B40EE" w:rsidP="001702A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What data and relevant information is associated with the indicator?)</w:t>
            </w:r>
          </w:p>
        </w:tc>
        <w:tc>
          <w:tcPr>
            <w:tcW w:w="3386" w:type="dxa"/>
            <w:vAlign w:val="center"/>
          </w:tcPr>
          <w:p w14:paraId="4DF770AF" w14:textId="77777777" w:rsidR="006B40EE" w:rsidRDefault="006B40EE" w:rsidP="0033362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  <w:p w14:paraId="28AAC8E2" w14:textId="77777777" w:rsidR="006B40EE" w:rsidRPr="006B40EE" w:rsidRDefault="006B40EE" w:rsidP="001702A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hat are your findings; what does the data tell you; what is the value of this information and how do you make meaning of the information?)</w:t>
            </w:r>
          </w:p>
        </w:tc>
        <w:tc>
          <w:tcPr>
            <w:tcW w:w="1984" w:type="dxa"/>
            <w:vAlign w:val="center"/>
          </w:tcPr>
          <w:p w14:paraId="3AE961BD" w14:textId="77777777" w:rsidR="006B40EE" w:rsidRDefault="006B40EE" w:rsidP="001702A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  <w:p w14:paraId="26576F1F" w14:textId="77777777" w:rsidR="006B40EE" w:rsidRPr="001702AC" w:rsidRDefault="006B40EE" w:rsidP="001702AC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Based on your findings, analysis, and evaluation what plans will you implement?)</w:t>
            </w:r>
          </w:p>
        </w:tc>
        <w:tc>
          <w:tcPr>
            <w:tcW w:w="1970" w:type="dxa"/>
          </w:tcPr>
          <w:p w14:paraId="034EBB7A" w14:textId="77777777" w:rsidR="006B40EE" w:rsidRDefault="006B40EE" w:rsidP="001702A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mplementation Timeline</w:t>
            </w:r>
          </w:p>
          <w:p w14:paraId="7E7AE82C" w14:textId="77777777" w:rsidR="006B40EE" w:rsidRPr="006B40EE" w:rsidRDefault="006B40EE" w:rsidP="001702AC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What is your target timeframe of completing the action plan?)</w:t>
            </w:r>
          </w:p>
        </w:tc>
      </w:tr>
      <w:tr w:rsidR="006B40EE" w14:paraId="2AB05C69" w14:textId="77777777" w:rsidTr="006B40EE">
        <w:trPr>
          <w:trHeight w:val="548"/>
        </w:trPr>
        <w:tc>
          <w:tcPr>
            <w:tcW w:w="3370" w:type="dxa"/>
          </w:tcPr>
          <w:p w14:paraId="7A431FDF" w14:textId="77777777" w:rsidR="006B40EE" w:rsidRPr="00F15991" w:rsidRDefault="006B40EE" w:rsidP="00810C1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7C2AB2C8" w14:textId="77777777" w:rsidR="006B40EE" w:rsidRDefault="006B40EE" w:rsidP="00810C13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D199DC4" w14:textId="77777777" w:rsidR="006B40EE" w:rsidRPr="001769E9" w:rsidRDefault="006B40EE" w:rsidP="006C034D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852" w:type="dxa"/>
          </w:tcPr>
          <w:p w14:paraId="2AC62C77" w14:textId="77777777" w:rsidR="006B40EE" w:rsidRPr="00B53025" w:rsidRDefault="006B40EE" w:rsidP="002935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0FA496EB" w14:textId="77777777" w:rsidR="006B40EE" w:rsidRPr="00B53025" w:rsidRDefault="006B40EE" w:rsidP="0029352F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383E6600" w14:textId="77777777" w:rsidR="006B40EE" w:rsidRPr="00333622" w:rsidRDefault="006B40EE" w:rsidP="002B333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70" w:type="dxa"/>
          </w:tcPr>
          <w:p w14:paraId="4CDBE36B" w14:textId="77777777" w:rsidR="006B40EE" w:rsidRPr="00333622" w:rsidRDefault="006B40EE" w:rsidP="002B333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B40EE" w14:paraId="1268B0BB" w14:textId="77777777" w:rsidTr="006B40EE">
        <w:trPr>
          <w:trHeight w:val="548"/>
        </w:trPr>
        <w:tc>
          <w:tcPr>
            <w:tcW w:w="3370" w:type="dxa"/>
          </w:tcPr>
          <w:p w14:paraId="4AD5E822" w14:textId="77777777" w:rsidR="006B40EE" w:rsidRPr="001769E9" w:rsidRDefault="006B40EE" w:rsidP="006B40E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ndicator 2: </w:t>
            </w:r>
          </w:p>
        </w:tc>
        <w:tc>
          <w:tcPr>
            <w:tcW w:w="2852" w:type="dxa"/>
          </w:tcPr>
          <w:p w14:paraId="0B373ED7" w14:textId="77777777" w:rsidR="006B40EE" w:rsidRPr="00B53025" w:rsidRDefault="006B40EE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61727374" w14:textId="77777777" w:rsidR="006B40EE" w:rsidRPr="00B53025" w:rsidRDefault="006B40EE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7EC40F90" w14:textId="77777777" w:rsidR="006B40EE" w:rsidRPr="00B53025" w:rsidRDefault="006B40EE" w:rsidP="002B333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0" w:type="dxa"/>
          </w:tcPr>
          <w:p w14:paraId="42961321" w14:textId="77777777" w:rsidR="006B40EE" w:rsidRPr="00B53025" w:rsidRDefault="006B40EE" w:rsidP="002B333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B40EE" w14:paraId="7242D069" w14:textId="77777777" w:rsidTr="006B40EE">
        <w:trPr>
          <w:trHeight w:val="548"/>
        </w:trPr>
        <w:tc>
          <w:tcPr>
            <w:tcW w:w="3370" w:type="dxa"/>
          </w:tcPr>
          <w:p w14:paraId="5550C44F" w14:textId="77777777" w:rsidR="006B40EE" w:rsidRPr="00F15991" w:rsidRDefault="006B40EE" w:rsidP="006B40E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1687E464" w14:textId="77777777" w:rsidR="006B40EE" w:rsidRDefault="006B40EE" w:rsidP="00853B6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651940F" w14:textId="77777777" w:rsidR="006B40EE" w:rsidRPr="001769E9" w:rsidRDefault="006B40EE" w:rsidP="00E1324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52" w:type="dxa"/>
          </w:tcPr>
          <w:p w14:paraId="32AA0B72" w14:textId="77777777" w:rsidR="006B40EE" w:rsidRPr="00B53025" w:rsidRDefault="006B40EE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4085E1F7" w14:textId="77777777" w:rsidR="006B40EE" w:rsidRPr="00B53025" w:rsidRDefault="006B40EE" w:rsidP="0035120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6B3A9A7E" w14:textId="77777777" w:rsidR="006B40EE" w:rsidRDefault="006B40EE" w:rsidP="002B3337">
            <w:pPr>
              <w:rPr>
                <w:rFonts w:ascii="Arial" w:hAnsi="Arial" w:cs="Arial"/>
                <w:sz w:val="18"/>
                <w:szCs w:val="18"/>
              </w:rPr>
            </w:pPr>
          </w:p>
          <w:p w14:paraId="4245C4D7" w14:textId="77777777" w:rsidR="006B40EE" w:rsidRDefault="006B40EE" w:rsidP="002B3337">
            <w:pPr>
              <w:rPr>
                <w:rFonts w:ascii="Arial" w:hAnsi="Arial" w:cs="Arial"/>
                <w:sz w:val="18"/>
                <w:szCs w:val="18"/>
              </w:rPr>
            </w:pPr>
          </w:p>
          <w:p w14:paraId="099D49B2" w14:textId="77777777" w:rsidR="006B40EE" w:rsidRPr="00B53025" w:rsidRDefault="006B40EE" w:rsidP="002B333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0" w:type="dxa"/>
          </w:tcPr>
          <w:p w14:paraId="7220E01E" w14:textId="77777777" w:rsidR="006B40EE" w:rsidRDefault="006B40EE" w:rsidP="002B333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42538B" w14:textId="77777777" w:rsidR="006C034D" w:rsidRDefault="006C034D" w:rsidP="00F13D4C">
      <w:pPr>
        <w:jc w:val="center"/>
        <w:rPr>
          <w:rFonts w:ascii="Arial" w:hAnsi="Arial" w:cs="Arial"/>
          <w:b/>
          <w:sz w:val="28"/>
          <w:szCs w:val="28"/>
        </w:rPr>
      </w:pPr>
    </w:p>
    <w:p w14:paraId="738BB7A9" w14:textId="77777777" w:rsidR="00183294" w:rsidRDefault="00183294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3562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0"/>
        <w:gridCol w:w="2852"/>
        <w:gridCol w:w="3386"/>
        <w:gridCol w:w="1984"/>
        <w:gridCol w:w="1970"/>
      </w:tblGrid>
      <w:tr w:rsidR="00B2262C" w14:paraId="18A72F38" w14:textId="77777777" w:rsidTr="005D639E">
        <w:trPr>
          <w:trHeight w:val="1133"/>
        </w:trPr>
        <w:tc>
          <w:tcPr>
            <w:tcW w:w="13562" w:type="dxa"/>
            <w:gridSpan w:val="5"/>
            <w:shd w:val="clear" w:color="auto" w:fill="A8D08D" w:themeFill="accent6" w:themeFillTint="99"/>
          </w:tcPr>
          <w:p w14:paraId="5211C920" w14:textId="77777777" w:rsidR="00B2262C" w:rsidRPr="00F15991" w:rsidRDefault="00B2262C" w:rsidP="005D63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Goal 2: </w:t>
            </w:r>
            <w:r>
              <w:rPr>
                <w:rFonts w:ascii="Arial" w:hAnsi="Arial"/>
                <w:sz w:val="18"/>
              </w:rPr>
              <w:t xml:space="preserve"> </w:t>
            </w:r>
          </w:p>
          <w:p w14:paraId="0F5DBED9" w14:textId="77777777" w:rsidR="00B2262C" w:rsidRDefault="00B2262C" w:rsidP="005D639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A6F45BA" w14:textId="77777777" w:rsidR="00B2262C" w:rsidRDefault="00B2262C" w:rsidP="005D639E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796413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☒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03508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213778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27463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2081903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14:paraId="39D2C192" w14:textId="77777777" w:rsidR="00B2262C" w:rsidRDefault="00B2262C" w:rsidP="005D639E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58BF13" w14:textId="77777777" w:rsidR="00B2262C" w:rsidRDefault="00263982" w:rsidP="005D639E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7573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262C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2262C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955048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262C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2262C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354583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262C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2262C">
              <w:rPr>
                <w:rFonts w:ascii="Arial" w:hAnsi="Arial" w:cs="Arial"/>
                <w:b/>
                <w:sz w:val="20"/>
                <w:szCs w:val="20"/>
              </w:rPr>
              <w:t xml:space="preserve"> Other_________________________</w:t>
            </w:r>
          </w:p>
        </w:tc>
      </w:tr>
      <w:tr w:rsidR="00B2262C" w14:paraId="71E54EBC" w14:textId="77777777" w:rsidTr="005D639E">
        <w:trPr>
          <w:trHeight w:val="620"/>
        </w:trPr>
        <w:tc>
          <w:tcPr>
            <w:tcW w:w="3370" w:type="dxa"/>
            <w:vAlign w:val="center"/>
          </w:tcPr>
          <w:p w14:paraId="60CB3FB9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easure/Indicator used to evaluate goal achievement</w:t>
            </w:r>
          </w:p>
          <w:p w14:paraId="705887E0" w14:textId="77777777" w:rsidR="00B2262C" w:rsidRPr="001702AC" w:rsidRDefault="00B2262C" w:rsidP="005D639E">
            <w:pPr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sz w:val="14"/>
                <w:szCs w:val="14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How will you meet your goal?)</w:t>
            </w:r>
          </w:p>
        </w:tc>
        <w:tc>
          <w:tcPr>
            <w:tcW w:w="2852" w:type="dxa"/>
            <w:vAlign w:val="center"/>
          </w:tcPr>
          <w:p w14:paraId="0F619D41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  <w:p w14:paraId="2EDA8A46" w14:textId="77777777" w:rsidR="00B2262C" w:rsidRPr="006B40EE" w:rsidRDefault="00B2262C" w:rsidP="005D639E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What data and relevant information is associated with the indicator?)</w:t>
            </w:r>
          </w:p>
        </w:tc>
        <w:tc>
          <w:tcPr>
            <w:tcW w:w="3386" w:type="dxa"/>
            <w:vAlign w:val="center"/>
          </w:tcPr>
          <w:p w14:paraId="10F77A19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  <w:p w14:paraId="0113BC52" w14:textId="77777777" w:rsidR="00B2262C" w:rsidRPr="006B40EE" w:rsidRDefault="00B2262C" w:rsidP="005D639E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hat are your findings; what does the data tell you; what is the value of this information and how do you make meaning of the information?)</w:t>
            </w:r>
          </w:p>
        </w:tc>
        <w:tc>
          <w:tcPr>
            <w:tcW w:w="1984" w:type="dxa"/>
            <w:vAlign w:val="center"/>
          </w:tcPr>
          <w:p w14:paraId="6D2C41D8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  <w:p w14:paraId="55E6F42E" w14:textId="77777777" w:rsidR="00B2262C" w:rsidRPr="001702AC" w:rsidRDefault="00B2262C" w:rsidP="005D639E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Based on your findings, analysis, and evaluation what plans will you implement?)</w:t>
            </w:r>
          </w:p>
        </w:tc>
        <w:tc>
          <w:tcPr>
            <w:tcW w:w="1970" w:type="dxa"/>
          </w:tcPr>
          <w:p w14:paraId="18325FB5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mplementation Timeline</w:t>
            </w:r>
          </w:p>
          <w:p w14:paraId="5F8E51CF" w14:textId="77777777" w:rsidR="00B2262C" w:rsidRPr="006B40EE" w:rsidRDefault="00B2262C" w:rsidP="005D639E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What is your target timeframe of completing the action plan?)</w:t>
            </w:r>
          </w:p>
        </w:tc>
      </w:tr>
      <w:tr w:rsidR="00B2262C" w14:paraId="1D5D867C" w14:textId="77777777" w:rsidTr="005D639E">
        <w:trPr>
          <w:trHeight w:val="548"/>
        </w:trPr>
        <w:tc>
          <w:tcPr>
            <w:tcW w:w="3370" w:type="dxa"/>
          </w:tcPr>
          <w:p w14:paraId="050A68A7" w14:textId="77777777" w:rsidR="00B2262C" w:rsidRPr="00F15991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7B5D86F0" w14:textId="77777777" w:rsidR="00B2262C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E0E8ED6" w14:textId="77777777" w:rsidR="00B2262C" w:rsidRPr="001769E9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852" w:type="dxa"/>
          </w:tcPr>
          <w:p w14:paraId="1F8A8614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20467B0B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4AEB1D4D" w14:textId="77777777" w:rsidR="00B2262C" w:rsidRPr="00333622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70" w:type="dxa"/>
          </w:tcPr>
          <w:p w14:paraId="38CFF7AD" w14:textId="77777777" w:rsidR="00B2262C" w:rsidRPr="00333622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2262C" w14:paraId="68F69C43" w14:textId="77777777" w:rsidTr="005D639E">
        <w:trPr>
          <w:trHeight w:val="548"/>
        </w:trPr>
        <w:tc>
          <w:tcPr>
            <w:tcW w:w="3370" w:type="dxa"/>
          </w:tcPr>
          <w:p w14:paraId="27FD0656" w14:textId="77777777" w:rsidR="00B2262C" w:rsidRPr="001769E9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ndicator 2: </w:t>
            </w:r>
          </w:p>
        </w:tc>
        <w:tc>
          <w:tcPr>
            <w:tcW w:w="2852" w:type="dxa"/>
          </w:tcPr>
          <w:p w14:paraId="30E8C911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6D765103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6F0ED700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0" w:type="dxa"/>
          </w:tcPr>
          <w:p w14:paraId="275AFF08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2262C" w14:paraId="24E54795" w14:textId="77777777" w:rsidTr="005D639E">
        <w:trPr>
          <w:trHeight w:val="548"/>
        </w:trPr>
        <w:tc>
          <w:tcPr>
            <w:tcW w:w="3370" w:type="dxa"/>
          </w:tcPr>
          <w:p w14:paraId="57D5A5AF" w14:textId="77777777" w:rsidR="00B2262C" w:rsidRPr="00F15991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3A420144" w14:textId="77777777" w:rsidR="00B2262C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1376D9D" w14:textId="77777777" w:rsidR="00B2262C" w:rsidRPr="001769E9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52" w:type="dxa"/>
          </w:tcPr>
          <w:p w14:paraId="1674E6B2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1DC2F928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5BDD39BD" w14:textId="77777777" w:rsidR="00B2262C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  <w:p w14:paraId="50FCE911" w14:textId="77777777" w:rsidR="00B2262C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86101D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0" w:type="dxa"/>
          </w:tcPr>
          <w:p w14:paraId="5F24E154" w14:textId="77777777" w:rsidR="00B2262C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AF7E078" w14:textId="77777777" w:rsidR="00B2262C" w:rsidRDefault="00B2262C" w:rsidP="00B2262C">
      <w:pPr>
        <w:rPr>
          <w:rFonts w:ascii="Arial" w:hAnsi="Arial" w:cs="Arial"/>
          <w:b/>
          <w:sz w:val="28"/>
          <w:szCs w:val="28"/>
        </w:rPr>
      </w:pPr>
    </w:p>
    <w:tbl>
      <w:tblPr>
        <w:tblW w:w="13562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70"/>
        <w:gridCol w:w="2852"/>
        <w:gridCol w:w="3386"/>
        <w:gridCol w:w="1984"/>
        <w:gridCol w:w="1970"/>
      </w:tblGrid>
      <w:tr w:rsidR="00B2262C" w14:paraId="79AA65F4" w14:textId="77777777" w:rsidTr="005D639E">
        <w:trPr>
          <w:trHeight w:val="1133"/>
        </w:trPr>
        <w:tc>
          <w:tcPr>
            <w:tcW w:w="13562" w:type="dxa"/>
            <w:gridSpan w:val="5"/>
            <w:shd w:val="clear" w:color="auto" w:fill="A8D08D" w:themeFill="accent6" w:themeFillTint="99"/>
          </w:tcPr>
          <w:p w14:paraId="626B1E0E" w14:textId="77777777" w:rsidR="00B2262C" w:rsidRPr="00F15991" w:rsidRDefault="00B2262C" w:rsidP="005D63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Goal 3: </w:t>
            </w:r>
            <w:r>
              <w:rPr>
                <w:rFonts w:ascii="Arial" w:hAnsi="Arial"/>
                <w:sz w:val="18"/>
              </w:rPr>
              <w:t xml:space="preserve"> </w:t>
            </w:r>
          </w:p>
          <w:p w14:paraId="426CDD59" w14:textId="77777777" w:rsidR="00B2262C" w:rsidRDefault="00B2262C" w:rsidP="005D639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746623" w14:textId="77777777" w:rsidR="00B2262C" w:rsidRDefault="00B2262C" w:rsidP="005D639E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A173D4">
              <w:rPr>
                <w:rFonts w:ascii="Arial" w:hAnsi="Arial" w:cs="Arial"/>
                <w:b/>
                <w:sz w:val="20"/>
                <w:szCs w:val="20"/>
              </w:rPr>
              <w:t>Aligned with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817760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☒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rategic Plan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57315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ademic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191649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Student Services Initiative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57342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Accreditation Requirements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44979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ascii="Arial" w:hAnsi="Arial" w:cs="Arial"/>
                <w:b/>
                <w:sz w:val="20"/>
                <w:szCs w:val="20"/>
              </w:rPr>
              <w:t xml:space="preserve"> Core Themes</w:t>
            </w:r>
          </w:p>
          <w:p w14:paraId="3D7F3F81" w14:textId="77777777" w:rsidR="00B2262C" w:rsidRDefault="00B2262C" w:rsidP="005D639E">
            <w:pPr>
              <w:tabs>
                <w:tab w:val="left" w:pos="3924"/>
              </w:tabs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5B41C31" w14:textId="77777777" w:rsidR="00B2262C" w:rsidRDefault="00263982" w:rsidP="005D639E">
            <w:pPr>
              <w:rPr>
                <w:rFonts w:ascii="Arial" w:hAnsi="Arial" w:cs="Arial"/>
                <w:b/>
                <w:sz w:val="22"/>
                <w:szCs w:val="22"/>
              </w:rPr>
            </w:pP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10404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262C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2262C">
              <w:rPr>
                <w:rFonts w:ascii="Arial" w:hAnsi="Arial" w:cs="Arial"/>
                <w:b/>
                <w:sz w:val="20"/>
                <w:szCs w:val="20"/>
              </w:rPr>
              <w:t xml:space="preserve"> Recruitment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-341009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262C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2262C">
              <w:rPr>
                <w:rFonts w:ascii="Arial" w:hAnsi="Arial" w:cs="Arial"/>
                <w:b/>
                <w:sz w:val="20"/>
                <w:szCs w:val="20"/>
              </w:rPr>
              <w:t xml:space="preserve"> Retention    </w:t>
            </w:r>
            <w:sdt>
              <w:sdtPr>
                <w:rPr>
                  <w:rFonts w:ascii="Arial" w:hAnsi="Arial" w:cs="Arial"/>
                  <w:b/>
                  <w:sz w:val="20"/>
                  <w:szCs w:val="20"/>
                </w:rPr>
                <w:id w:val="198758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262C">
                  <w:rPr>
                    <w:rFonts w:ascii="MS Gothic" w:eastAsia="MS Gothic" w:hAnsi="MS Gothic" w:cs="Arial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="00B2262C">
              <w:rPr>
                <w:rFonts w:ascii="Arial" w:hAnsi="Arial" w:cs="Arial"/>
                <w:b/>
                <w:sz w:val="20"/>
                <w:szCs w:val="20"/>
              </w:rPr>
              <w:t xml:space="preserve"> Other_________________________</w:t>
            </w:r>
          </w:p>
        </w:tc>
      </w:tr>
      <w:tr w:rsidR="00B2262C" w14:paraId="702916BE" w14:textId="77777777" w:rsidTr="005D639E">
        <w:trPr>
          <w:trHeight w:val="620"/>
        </w:trPr>
        <w:tc>
          <w:tcPr>
            <w:tcW w:w="3370" w:type="dxa"/>
            <w:vAlign w:val="center"/>
          </w:tcPr>
          <w:p w14:paraId="19163FE6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easure/Indicator used to evaluate goal achievement</w:t>
            </w:r>
          </w:p>
          <w:p w14:paraId="059E1095" w14:textId="77777777" w:rsidR="00B2262C" w:rsidRPr="001702AC" w:rsidRDefault="00B2262C" w:rsidP="005D639E">
            <w:pPr>
              <w:jc w:val="center"/>
              <w:rPr>
                <w:rFonts w:ascii="Arial" w:hAnsi="Arial" w:cs="Arial"/>
                <w:bCs/>
                <w:i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sz w:val="14"/>
                <w:szCs w:val="14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How will you meet your goal?)</w:t>
            </w:r>
          </w:p>
        </w:tc>
        <w:tc>
          <w:tcPr>
            <w:tcW w:w="2852" w:type="dxa"/>
            <w:vAlign w:val="center"/>
          </w:tcPr>
          <w:p w14:paraId="1BEED62F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Data and Results </w:t>
            </w:r>
          </w:p>
          <w:p w14:paraId="349B8970" w14:textId="77777777" w:rsidR="00B2262C" w:rsidRPr="006B40EE" w:rsidRDefault="00B2262C" w:rsidP="005D639E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What data and relevant information is associated with the indicator?)</w:t>
            </w:r>
          </w:p>
        </w:tc>
        <w:tc>
          <w:tcPr>
            <w:tcW w:w="3386" w:type="dxa"/>
            <w:vAlign w:val="center"/>
          </w:tcPr>
          <w:p w14:paraId="4DF468A6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lysis of Results and Evaluation of Appropriate Actions</w:t>
            </w:r>
          </w:p>
          <w:p w14:paraId="345F95C7" w14:textId="77777777" w:rsidR="00B2262C" w:rsidRPr="006B40EE" w:rsidRDefault="00B2262C" w:rsidP="005D639E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What are your findings; what does the data tell you; what is the value of this information and how do you make meaning of the information?)</w:t>
            </w:r>
          </w:p>
        </w:tc>
        <w:tc>
          <w:tcPr>
            <w:tcW w:w="1984" w:type="dxa"/>
            <w:vAlign w:val="center"/>
          </w:tcPr>
          <w:p w14:paraId="5201B53B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Action Plan </w:t>
            </w:r>
          </w:p>
          <w:p w14:paraId="26926C48" w14:textId="77777777" w:rsidR="00B2262C" w:rsidRPr="001702AC" w:rsidRDefault="00B2262C" w:rsidP="005D639E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(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Based on your findings, analysis, and evaluation what plans will you implement?)</w:t>
            </w:r>
          </w:p>
        </w:tc>
        <w:tc>
          <w:tcPr>
            <w:tcW w:w="1970" w:type="dxa"/>
          </w:tcPr>
          <w:p w14:paraId="5A50C372" w14:textId="77777777" w:rsidR="00B2262C" w:rsidRDefault="00B2262C" w:rsidP="005D639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Implementation Timeline</w:t>
            </w:r>
          </w:p>
          <w:p w14:paraId="6766DC94" w14:textId="77777777" w:rsidR="00B2262C" w:rsidRPr="006B40EE" w:rsidRDefault="00B2262C" w:rsidP="005D639E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(What is your target timeframe of completing the action plan?)</w:t>
            </w:r>
          </w:p>
        </w:tc>
      </w:tr>
      <w:tr w:rsidR="00B2262C" w14:paraId="67869A84" w14:textId="77777777" w:rsidTr="005D639E">
        <w:trPr>
          <w:trHeight w:val="548"/>
        </w:trPr>
        <w:tc>
          <w:tcPr>
            <w:tcW w:w="3370" w:type="dxa"/>
          </w:tcPr>
          <w:p w14:paraId="735A7653" w14:textId="77777777" w:rsidR="00B2262C" w:rsidRPr="00F15991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ndicator 1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707A3F5E" w14:textId="77777777" w:rsidR="00B2262C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DDE4AC" w14:textId="77777777" w:rsidR="00B2262C" w:rsidRPr="001769E9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852" w:type="dxa"/>
          </w:tcPr>
          <w:p w14:paraId="079A6724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49737C96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6E7F5C48" w14:textId="77777777" w:rsidR="00B2262C" w:rsidRPr="00333622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970" w:type="dxa"/>
          </w:tcPr>
          <w:p w14:paraId="27043589" w14:textId="77777777" w:rsidR="00B2262C" w:rsidRPr="00333622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B2262C" w14:paraId="0A6578AC" w14:textId="77777777" w:rsidTr="005D639E">
        <w:trPr>
          <w:trHeight w:val="548"/>
        </w:trPr>
        <w:tc>
          <w:tcPr>
            <w:tcW w:w="3370" w:type="dxa"/>
          </w:tcPr>
          <w:p w14:paraId="31E29A50" w14:textId="77777777" w:rsidR="00B2262C" w:rsidRPr="001769E9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Indicator 2: </w:t>
            </w:r>
          </w:p>
        </w:tc>
        <w:tc>
          <w:tcPr>
            <w:tcW w:w="2852" w:type="dxa"/>
          </w:tcPr>
          <w:p w14:paraId="5D46B92A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7D3A72BF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4650F835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0" w:type="dxa"/>
          </w:tcPr>
          <w:p w14:paraId="2B4ED59C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2262C" w14:paraId="601477F3" w14:textId="77777777" w:rsidTr="005D639E">
        <w:trPr>
          <w:trHeight w:val="548"/>
        </w:trPr>
        <w:tc>
          <w:tcPr>
            <w:tcW w:w="3370" w:type="dxa"/>
          </w:tcPr>
          <w:p w14:paraId="71D31E65" w14:textId="77777777" w:rsidR="00B2262C" w:rsidRPr="00F15991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ndicator 3</w:t>
            </w:r>
            <w:r w:rsidRPr="001769E9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  <w:p w14:paraId="4B420692" w14:textId="77777777" w:rsidR="00B2262C" w:rsidRDefault="00B2262C" w:rsidP="005D63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F02EEDF" w14:textId="77777777" w:rsidR="00B2262C" w:rsidRPr="001769E9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52" w:type="dxa"/>
          </w:tcPr>
          <w:p w14:paraId="6E92C710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86" w:type="dxa"/>
          </w:tcPr>
          <w:p w14:paraId="0FEB99CA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84" w:type="dxa"/>
          </w:tcPr>
          <w:p w14:paraId="5C77A04A" w14:textId="77777777" w:rsidR="00B2262C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  <w:p w14:paraId="744D22C7" w14:textId="77777777" w:rsidR="00B2262C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  <w:p w14:paraId="4E3C1BB6" w14:textId="77777777" w:rsidR="00B2262C" w:rsidRPr="00B53025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70" w:type="dxa"/>
          </w:tcPr>
          <w:p w14:paraId="72FFF2DA" w14:textId="77777777" w:rsidR="00B2262C" w:rsidRDefault="00B2262C" w:rsidP="005D63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C4A8EB4" w14:textId="77777777" w:rsidR="00B2262C" w:rsidRDefault="00B2262C" w:rsidP="00B2262C">
      <w:pPr>
        <w:jc w:val="both"/>
        <w:rPr>
          <w:rFonts w:ascii="Arial" w:hAnsi="Arial" w:cs="Arial"/>
          <w:b/>
          <w:sz w:val="28"/>
          <w:szCs w:val="28"/>
        </w:rPr>
      </w:pPr>
    </w:p>
    <w:p w14:paraId="235158AC" w14:textId="77777777" w:rsidR="00E53C66" w:rsidRDefault="00E53C66" w:rsidP="00E53C66">
      <w:pPr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6053"/>
        <w:gridCol w:w="5220"/>
      </w:tblGrid>
      <w:tr w:rsidR="00E53C66" w:rsidRPr="00D6593F" w14:paraId="22AC515D" w14:textId="77777777" w:rsidTr="002E4C76">
        <w:trPr>
          <w:trHeight w:val="548"/>
        </w:trPr>
        <w:tc>
          <w:tcPr>
            <w:tcW w:w="14670" w:type="dxa"/>
            <w:gridSpan w:val="3"/>
            <w:shd w:val="clear" w:color="auto" w:fill="A8D08D" w:themeFill="accent6" w:themeFillTint="99"/>
          </w:tcPr>
          <w:p w14:paraId="02C38AB1" w14:textId="77777777" w:rsidR="00E53C66" w:rsidRPr="00D6593F" w:rsidRDefault="00E53C66" w:rsidP="002E4C76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udgetary Requirements</w:t>
            </w:r>
          </w:p>
        </w:tc>
      </w:tr>
      <w:tr w:rsidR="00E53C66" w:rsidRPr="00AB6666" w14:paraId="1792EA7E" w14:textId="77777777" w:rsidTr="002E4C76">
        <w:trPr>
          <w:trHeight w:val="548"/>
        </w:trPr>
        <w:tc>
          <w:tcPr>
            <w:tcW w:w="3397" w:type="dxa"/>
            <w:vAlign w:val="center"/>
          </w:tcPr>
          <w:p w14:paraId="47BA24F1" w14:textId="77777777" w:rsidR="00E53C66" w:rsidRPr="00333622" w:rsidRDefault="006B40EE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Related Goal</w:t>
            </w:r>
            <w:r w:rsidR="00E53C66" w:rsidRPr="00333622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6053" w:type="dxa"/>
            <w:vAlign w:val="center"/>
          </w:tcPr>
          <w:p w14:paraId="4B281F52" w14:textId="4281F140" w:rsidR="006B40EE" w:rsidRDefault="00E53C66" w:rsidP="002E4C7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udget Amount Requested</w:t>
            </w:r>
            <w:r w:rsidR="00DA1C24">
              <w:rPr>
                <w:rFonts w:ascii="Arial" w:hAnsi="Arial" w:cs="Arial"/>
                <w:b/>
                <w:sz w:val="16"/>
                <w:szCs w:val="16"/>
              </w:rPr>
              <w:t xml:space="preserve"> or Deleted</w:t>
            </w:r>
          </w:p>
          <w:p w14:paraId="5D466A99" w14:textId="77777777" w:rsidR="00E53C66" w:rsidRPr="00AB6666" w:rsidRDefault="00E53C66" w:rsidP="006B40E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 (</w:t>
            </w:r>
            <w:r w:rsid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Indicate the b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udge</w:t>
            </w:r>
            <w:r w:rsid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 xml:space="preserve"> from which </w:t>
            </w:r>
            <w:r w:rsidRP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the amount is requested</w:t>
            </w:r>
            <w:r w:rsidR="006B40EE">
              <w:rPr>
                <w:rFonts w:ascii="Arial" w:hAnsi="Arial" w:cs="Arial"/>
                <w:bCs/>
                <w:i/>
                <w:iCs/>
                <w:sz w:val="14"/>
                <w:szCs w:val="14"/>
              </w:rPr>
              <w:t>)</w:t>
            </w:r>
          </w:p>
        </w:tc>
        <w:tc>
          <w:tcPr>
            <w:tcW w:w="5220" w:type="dxa"/>
            <w:vAlign w:val="center"/>
          </w:tcPr>
          <w:p w14:paraId="7174594E" w14:textId="77777777" w:rsidR="00E53C66" w:rsidRPr="00AB6666" w:rsidRDefault="00E53C66" w:rsidP="002E4C7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xplanation of  anticipated results or impact from use of funding</w:t>
            </w:r>
          </w:p>
        </w:tc>
      </w:tr>
      <w:tr w:rsidR="00E53C66" w:rsidRPr="001769E9" w14:paraId="1AA5064E" w14:textId="77777777" w:rsidTr="002E4C76">
        <w:trPr>
          <w:trHeight w:val="548"/>
        </w:trPr>
        <w:tc>
          <w:tcPr>
            <w:tcW w:w="3397" w:type="dxa"/>
          </w:tcPr>
          <w:p w14:paraId="7A3A9FA3" w14:textId="77777777" w:rsidR="00E53C66" w:rsidRPr="001769E9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053" w:type="dxa"/>
          </w:tcPr>
          <w:p w14:paraId="360B3570" w14:textId="77777777"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220" w:type="dxa"/>
          </w:tcPr>
          <w:p w14:paraId="670DE207" w14:textId="77777777"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RPr="001769E9" w14:paraId="3D1382DB" w14:textId="77777777" w:rsidTr="002E4C76">
        <w:trPr>
          <w:trHeight w:val="548"/>
        </w:trPr>
        <w:tc>
          <w:tcPr>
            <w:tcW w:w="3397" w:type="dxa"/>
          </w:tcPr>
          <w:p w14:paraId="47EF970E" w14:textId="77777777" w:rsidR="00E53C66" w:rsidRPr="001769E9" w:rsidRDefault="00E53C66" w:rsidP="002E4C7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053" w:type="dxa"/>
          </w:tcPr>
          <w:p w14:paraId="4D82E12E" w14:textId="77777777"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220" w:type="dxa"/>
          </w:tcPr>
          <w:p w14:paraId="31058D89" w14:textId="77777777"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E53C66" w:rsidRPr="001769E9" w14:paraId="6CDF9C15" w14:textId="77777777" w:rsidTr="002E4C76">
        <w:trPr>
          <w:trHeight w:val="548"/>
        </w:trPr>
        <w:tc>
          <w:tcPr>
            <w:tcW w:w="3397" w:type="dxa"/>
          </w:tcPr>
          <w:p w14:paraId="308FED57" w14:textId="77777777" w:rsidR="00E53C66" w:rsidRPr="001769E9" w:rsidRDefault="00E53C66" w:rsidP="002E4C7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53" w:type="dxa"/>
          </w:tcPr>
          <w:p w14:paraId="1C90FE05" w14:textId="77777777"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220" w:type="dxa"/>
          </w:tcPr>
          <w:p w14:paraId="016DD060" w14:textId="77777777" w:rsidR="00E53C66" w:rsidRPr="001769E9" w:rsidRDefault="00E53C66" w:rsidP="002E4C7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973CE16" w14:textId="77777777" w:rsidR="00E53C66" w:rsidRDefault="00E53C66" w:rsidP="00F13D4C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1467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70"/>
      </w:tblGrid>
      <w:tr w:rsidR="000E4054" w:rsidRPr="008B7412" w14:paraId="42966B89" w14:textId="77777777" w:rsidTr="00195D14">
        <w:trPr>
          <w:trHeight w:val="431"/>
        </w:trPr>
        <w:tc>
          <w:tcPr>
            <w:tcW w:w="14670" w:type="dxa"/>
            <w:shd w:val="clear" w:color="auto" w:fill="A8D08D" w:themeFill="accent6" w:themeFillTint="99"/>
          </w:tcPr>
          <w:p w14:paraId="4AB5FC21" w14:textId="5DF7BDD3" w:rsidR="000E4054" w:rsidRPr="008B7412" w:rsidRDefault="00DA1C24" w:rsidP="00E57C55">
            <w:pPr>
              <w:rPr>
                <w:rFonts w:ascii="Arial" w:hAnsi="Arial" w:cs="Arial"/>
                <w:b/>
                <w:color w:val="FFFFFF"/>
                <w:sz w:val="28"/>
                <w:szCs w:val="28"/>
              </w:rPr>
            </w:pPr>
            <w:r w:rsidRPr="00DA1C24">
              <w:rPr>
                <w:rFonts w:ascii="Calibri" w:hAnsi="Calibri" w:cs="Arial"/>
                <w:b/>
                <w:sz w:val="28"/>
                <w:szCs w:val="28"/>
              </w:rPr>
              <w:t>Summary of Findings and Recommendations</w:t>
            </w:r>
            <w:r w:rsidR="000E4054" w:rsidRPr="00DA1C24">
              <w:rPr>
                <w:rFonts w:ascii="Calibri" w:hAnsi="Calibri" w:cs="Arial"/>
                <w:b/>
                <w:sz w:val="28"/>
                <w:szCs w:val="28"/>
              </w:rPr>
              <w:t xml:space="preserve"> </w:t>
            </w:r>
          </w:p>
        </w:tc>
      </w:tr>
    </w:tbl>
    <w:p w14:paraId="1F872168" w14:textId="6F8E6D44" w:rsidR="00DA1C24" w:rsidRDefault="00DA1C24" w:rsidP="00DA1C24">
      <w:pPr>
        <w:rPr>
          <w:rFonts w:ascii="Arial" w:hAnsi="Arial" w:cs="Arial"/>
          <w:b/>
          <w:sz w:val="20"/>
          <w:szCs w:val="20"/>
        </w:rPr>
      </w:pPr>
    </w:p>
    <w:p w14:paraId="1239CF93" w14:textId="5B7584A3" w:rsidR="000E4054" w:rsidRPr="00E57C55" w:rsidRDefault="000E4054" w:rsidP="00DA1C24">
      <w:pPr>
        <w:rPr>
          <w:rFonts w:ascii="Arial" w:hAnsi="Arial" w:cs="Arial"/>
          <w:b/>
          <w:sz w:val="20"/>
          <w:szCs w:val="20"/>
        </w:rPr>
      </w:pPr>
      <w:r w:rsidRPr="00E57C55">
        <w:rPr>
          <w:rFonts w:ascii="Arial" w:hAnsi="Arial" w:cs="Arial"/>
          <w:b/>
          <w:sz w:val="20"/>
          <w:szCs w:val="20"/>
        </w:rPr>
        <w:t xml:space="preserve">Please use this section to provide </w:t>
      </w:r>
      <w:r w:rsidR="00DA1C24">
        <w:rPr>
          <w:rFonts w:ascii="Arial" w:hAnsi="Arial" w:cs="Arial"/>
          <w:b/>
          <w:sz w:val="20"/>
          <w:szCs w:val="20"/>
        </w:rPr>
        <w:t xml:space="preserve">a summary of your findings and </w:t>
      </w:r>
      <w:r w:rsidRPr="00E57C55">
        <w:rPr>
          <w:rFonts w:ascii="Arial" w:hAnsi="Arial" w:cs="Arial"/>
          <w:b/>
          <w:sz w:val="20"/>
          <w:szCs w:val="20"/>
        </w:rPr>
        <w:t>examples of any other program improvements and enhancements not described above.  Include the rationale for the change.  Examples might include:</w:t>
      </w:r>
    </w:p>
    <w:p w14:paraId="4EDCF811" w14:textId="77777777" w:rsidR="000E4054" w:rsidRDefault="000E4054" w:rsidP="000E4054">
      <w:pPr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0E4054">
        <w:rPr>
          <w:rFonts w:ascii="Arial" w:hAnsi="Arial" w:cs="Arial"/>
          <w:sz w:val="18"/>
          <w:szCs w:val="18"/>
        </w:rPr>
        <w:t xml:space="preserve">Actions </w:t>
      </w:r>
      <w:r w:rsidR="00B01450">
        <w:rPr>
          <w:rFonts w:ascii="Arial" w:hAnsi="Arial" w:cs="Arial"/>
          <w:sz w:val="18"/>
          <w:szCs w:val="18"/>
        </w:rPr>
        <w:t>you have now implemented in</w:t>
      </w:r>
      <w:r w:rsidRPr="000E4054">
        <w:rPr>
          <w:rFonts w:ascii="Arial" w:hAnsi="Arial" w:cs="Arial"/>
          <w:sz w:val="18"/>
          <w:szCs w:val="18"/>
        </w:rPr>
        <w:t xml:space="preserve"> response to plans you described in your last assessment report (under </w:t>
      </w:r>
      <w:r w:rsidR="006C034D" w:rsidRPr="000E4054">
        <w:rPr>
          <w:rFonts w:ascii="Arial" w:hAnsi="Arial" w:cs="Arial"/>
          <w:sz w:val="18"/>
          <w:szCs w:val="18"/>
        </w:rPr>
        <w:t>“</w:t>
      </w:r>
      <w:r w:rsidR="006C034D">
        <w:rPr>
          <w:rFonts w:ascii="Arial" w:hAnsi="Arial" w:cs="Arial"/>
          <w:sz w:val="18"/>
          <w:szCs w:val="18"/>
        </w:rPr>
        <w:t>Action Plan</w:t>
      </w:r>
      <w:r w:rsidRPr="000E4054">
        <w:rPr>
          <w:rFonts w:ascii="Arial" w:hAnsi="Arial" w:cs="Arial"/>
          <w:sz w:val="18"/>
          <w:szCs w:val="18"/>
        </w:rPr>
        <w:t xml:space="preserve">”).  </w:t>
      </w:r>
    </w:p>
    <w:p w14:paraId="0E2590D3" w14:textId="77777777" w:rsidR="00F43338" w:rsidRPr="00F43338" w:rsidRDefault="00F43338" w:rsidP="000E4054">
      <w:pPr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F43338">
        <w:rPr>
          <w:rFonts w:ascii="Arial" w:hAnsi="Arial" w:cs="Arial"/>
          <w:sz w:val="18"/>
          <w:szCs w:val="18"/>
        </w:rPr>
        <w:t>Improvements in response to recommendations or new</w:t>
      </w:r>
      <w:r w:rsidR="006C034D">
        <w:rPr>
          <w:rFonts w:ascii="Arial" w:hAnsi="Arial" w:cs="Arial"/>
          <w:sz w:val="18"/>
          <w:szCs w:val="18"/>
        </w:rPr>
        <w:t xml:space="preserve"> requirements from accreditors,</w:t>
      </w:r>
      <w:r w:rsidRPr="00F43338">
        <w:rPr>
          <w:rFonts w:ascii="Arial" w:hAnsi="Arial" w:cs="Arial"/>
          <w:sz w:val="18"/>
          <w:szCs w:val="18"/>
        </w:rPr>
        <w:t xml:space="preserve"> professional standards, or other quality review processes, etc.  </w:t>
      </w:r>
    </w:p>
    <w:p w14:paraId="5231B0AA" w14:textId="77777777" w:rsidR="00E57C55" w:rsidRDefault="000E4054" w:rsidP="000E4054">
      <w:pPr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0E4054">
        <w:rPr>
          <w:rFonts w:ascii="Arial" w:hAnsi="Arial" w:cs="Arial"/>
          <w:sz w:val="18"/>
          <w:szCs w:val="18"/>
        </w:rPr>
        <w:t xml:space="preserve">Progress on long-term improvement projects </w:t>
      </w:r>
      <w:r w:rsidR="00E57C55">
        <w:rPr>
          <w:rFonts w:ascii="Arial" w:hAnsi="Arial" w:cs="Arial"/>
          <w:sz w:val="18"/>
          <w:szCs w:val="18"/>
        </w:rPr>
        <w:t>not included above (e.g., development of</w:t>
      </w:r>
      <w:r w:rsidR="00DC7405">
        <w:rPr>
          <w:rFonts w:ascii="Arial" w:hAnsi="Arial" w:cs="Arial"/>
          <w:sz w:val="18"/>
          <w:szCs w:val="18"/>
        </w:rPr>
        <w:t xml:space="preserve"> new services</w:t>
      </w:r>
      <w:r w:rsidR="00E57C55">
        <w:rPr>
          <w:rFonts w:ascii="Arial" w:hAnsi="Arial" w:cs="Arial"/>
          <w:sz w:val="18"/>
          <w:szCs w:val="18"/>
        </w:rPr>
        <w:t>, development of strategic plans, etc.)</w:t>
      </w:r>
    </w:p>
    <w:p w14:paraId="57534492" w14:textId="77777777" w:rsidR="00E57C55" w:rsidRPr="00B2262C" w:rsidRDefault="00E57C55" w:rsidP="00907BEE">
      <w:pPr>
        <w:numPr>
          <w:ilvl w:val="0"/>
          <w:numId w:val="7"/>
        </w:numPr>
        <w:rPr>
          <w:rFonts w:ascii="Arial" w:hAnsi="Arial" w:cs="Arial"/>
          <w:b/>
          <w:sz w:val="28"/>
          <w:szCs w:val="28"/>
        </w:rPr>
      </w:pPr>
      <w:r w:rsidRPr="00907BEE">
        <w:rPr>
          <w:rFonts w:ascii="Arial" w:hAnsi="Arial" w:cs="Arial"/>
          <w:sz w:val="18"/>
          <w:szCs w:val="18"/>
        </w:rPr>
        <w:t xml:space="preserve">Actions taken to </w:t>
      </w:r>
      <w:r w:rsidR="006B40EE" w:rsidRPr="00907BEE">
        <w:rPr>
          <w:rFonts w:ascii="Arial" w:hAnsi="Arial" w:cs="Arial"/>
          <w:sz w:val="18"/>
          <w:szCs w:val="18"/>
        </w:rPr>
        <w:t>contain</w:t>
      </w:r>
      <w:r w:rsidRPr="00907BEE">
        <w:rPr>
          <w:rFonts w:ascii="Arial" w:hAnsi="Arial" w:cs="Arial"/>
          <w:sz w:val="18"/>
          <w:szCs w:val="18"/>
        </w:rPr>
        <w:t xml:space="preserve"> costs</w:t>
      </w:r>
      <w:r w:rsidR="005C237C" w:rsidRPr="00907BEE">
        <w:rPr>
          <w:rFonts w:ascii="Arial" w:hAnsi="Arial" w:cs="Arial"/>
          <w:sz w:val="18"/>
          <w:szCs w:val="18"/>
        </w:rPr>
        <w:t>.</w:t>
      </w:r>
      <w:bookmarkStart w:id="0" w:name="_GoBack"/>
      <w:bookmarkEnd w:id="0"/>
    </w:p>
    <w:p w14:paraId="307A7493" w14:textId="77777777" w:rsidR="00B2262C" w:rsidRPr="00907BEE" w:rsidRDefault="00B2262C" w:rsidP="00B2262C">
      <w:pPr>
        <w:ind w:left="720"/>
        <w:rPr>
          <w:rFonts w:ascii="Arial" w:hAnsi="Arial" w:cs="Arial"/>
          <w:b/>
          <w:sz w:val="28"/>
          <w:szCs w:val="28"/>
        </w:rPr>
      </w:pPr>
    </w:p>
    <w:tbl>
      <w:tblPr>
        <w:tblW w:w="1476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0"/>
      </w:tblGrid>
      <w:tr w:rsidR="00E57C55" w:rsidRPr="008B7412" w14:paraId="53454B6F" w14:textId="77777777" w:rsidTr="00B2262C">
        <w:trPr>
          <w:trHeight w:val="1322"/>
        </w:trPr>
        <w:tc>
          <w:tcPr>
            <w:tcW w:w="14760" w:type="dxa"/>
            <w:shd w:val="clear" w:color="auto" w:fill="auto"/>
          </w:tcPr>
          <w:p w14:paraId="64D6F594" w14:textId="77777777" w:rsidR="00E57C55" w:rsidRPr="008B7412" w:rsidRDefault="00E57C55" w:rsidP="00E57C55">
            <w:pPr>
              <w:rPr>
                <w:rFonts w:ascii="Calibri" w:hAnsi="Calibri" w:cs="Arial"/>
                <w:b/>
                <w:color w:val="000000"/>
                <w:sz w:val="20"/>
                <w:szCs w:val="20"/>
              </w:rPr>
            </w:pPr>
          </w:p>
          <w:p w14:paraId="2598283A" w14:textId="77777777" w:rsidR="00E57C55" w:rsidRDefault="00E57C55" w:rsidP="00AB1349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8B7412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</w:p>
          <w:p w14:paraId="594BFD67" w14:textId="77777777" w:rsidR="00760ECA" w:rsidRPr="008B7412" w:rsidRDefault="00760ECA" w:rsidP="006C034D">
            <w:pPr>
              <w:rPr>
                <w:rFonts w:ascii="Calibri" w:hAnsi="Calibri" w:cs="Arial"/>
                <w:b/>
                <w:color w:val="000000"/>
                <w:sz w:val="20"/>
                <w:szCs w:val="20"/>
              </w:rPr>
            </w:pPr>
          </w:p>
        </w:tc>
      </w:tr>
    </w:tbl>
    <w:p w14:paraId="246BB432" w14:textId="77777777" w:rsidR="002B4736" w:rsidRDefault="002B4736" w:rsidP="00375AE8">
      <w:pPr>
        <w:ind w:left="-360"/>
        <w:rPr>
          <w:rFonts w:ascii="Arial" w:hAnsi="Arial" w:cs="Arial"/>
          <w:b/>
          <w:sz w:val="22"/>
          <w:szCs w:val="22"/>
        </w:rPr>
      </w:pPr>
    </w:p>
    <w:p w14:paraId="52ECB7F5" w14:textId="77777777" w:rsidR="00A527B3" w:rsidRDefault="00907BEE" w:rsidP="00375AE8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ignature</w:t>
      </w:r>
      <w:r w:rsidR="00B2262C">
        <w:rPr>
          <w:rFonts w:ascii="Arial" w:hAnsi="Arial" w:cs="Arial"/>
          <w:sz w:val="18"/>
          <w:szCs w:val="18"/>
        </w:rPr>
        <w:t xml:space="preserve"> and date:</w:t>
      </w:r>
    </w:p>
    <w:p w14:paraId="5E5A0B04" w14:textId="77777777" w:rsidR="00907BEE" w:rsidRDefault="00907BEE" w:rsidP="00907BEE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14:paraId="3F659090" w14:textId="77777777" w:rsidR="00B2262C" w:rsidRDefault="00B2262C" w:rsidP="00907BEE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</w:p>
    <w:p w14:paraId="3667C4AC" w14:textId="77777777" w:rsidR="00907BEE" w:rsidRDefault="00A527B3" w:rsidP="00907BEE">
      <w:pPr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______________</w:t>
      </w:r>
      <w:r w:rsidR="00B2262C">
        <w:rPr>
          <w:rFonts w:ascii="Arial" w:hAnsi="Arial" w:cs="Arial"/>
          <w:sz w:val="18"/>
          <w:szCs w:val="18"/>
        </w:rPr>
        <w:t>_______</w:t>
      </w:r>
      <w:r>
        <w:rPr>
          <w:rFonts w:ascii="Arial" w:hAnsi="Arial" w:cs="Arial"/>
          <w:sz w:val="18"/>
          <w:szCs w:val="18"/>
        </w:rPr>
        <w:t xml:space="preserve">__________                     </w:t>
      </w:r>
      <w:r w:rsidR="00907BEE">
        <w:rPr>
          <w:rFonts w:ascii="Arial" w:hAnsi="Arial" w:cs="Arial"/>
          <w:sz w:val="18"/>
          <w:szCs w:val="18"/>
        </w:rPr>
        <w:tab/>
      </w:r>
      <w:r w:rsidR="00907BEE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______________________</w:t>
      </w:r>
      <w:r w:rsidR="00B2262C">
        <w:rPr>
          <w:rFonts w:ascii="Arial" w:hAnsi="Arial" w:cs="Arial"/>
          <w:sz w:val="18"/>
          <w:szCs w:val="18"/>
        </w:rPr>
        <w:t>________</w:t>
      </w:r>
      <w:r>
        <w:rPr>
          <w:rFonts w:ascii="Arial" w:hAnsi="Arial" w:cs="Arial"/>
          <w:sz w:val="18"/>
          <w:szCs w:val="18"/>
        </w:rPr>
        <w:t xml:space="preserve">______                </w:t>
      </w:r>
      <w:r w:rsidR="00B2262C">
        <w:rPr>
          <w:rFonts w:ascii="Arial" w:hAnsi="Arial" w:cs="Arial"/>
          <w:sz w:val="18"/>
          <w:szCs w:val="18"/>
        </w:rPr>
        <w:tab/>
        <w:t>__</w:t>
      </w:r>
      <w:r>
        <w:rPr>
          <w:rFonts w:ascii="Arial" w:hAnsi="Arial" w:cs="Arial"/>
          <w:sz w:val="18"/>
          <w:szCs w:val="18"/>
        </w:rPr>
        <w:t>_________</w:t>
      </w:r>
      <w:r w:rsidR="00907BEE">
        <w:rPr>
          <w:rFonts w:ascii="Arial" w:hAnsi="Arial" w:cs="Arial"/>
          <w:sz w:val="18"/>
          <w:szCs w:val="18"/>
        </w:rPr>
        <w:t xml:space="preserve">_________________             </w:t>
      </w:r>
    </w:p>
    <w:p w14:paraId="45F0C497" w14:textId="77777777" w:rsidR="00E53C66" w:rsidRPr="00AB6666" w:rsidRDefault="006B40EE" w:rsidP="00907BEE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Director/Dean/Coordinator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907BEE">
        <w:rPr>
          <w:rFonts w:ascii="Arial" w:hAnsi="Arial" w:cs="Arial"/>
          <w:sz w:val="18"/>
          <w:szCs w:val="18"/>
        </w:rPr>
        <w:tab/>
      </w:r>
      <w:r w:rsidR="00907BEE">
        <w:rPr>
          <w:rFonts w:ascii="Arial" w:hAnsi="Arial" w:cs="Arial"/>
          <w:sz w:val="18"/>
          <w:szCs w:val="18"/>
        </w:rPr>
        <w:tab/>
      </w:r>
      <w:r w:rsidR="00B2262C">
        <w:rPr>
          <w:rFonts w:ascii="Arial" w:hAnsi="Arial" w:cs="Arial"/>
          <w:sz w:val="18"/>
          <w:szCs w:val="18"/>
        </w:rPr>
        <w:tab/>
      </w:r>
      <w:r w:rsidR="00907BEE">
        <w:rPr>
          <w:rFonts w:ascii="Arial" w:hAnsi="Arial" w:cs="Arial"/>
          <w:sz w:val="18"/>
          <w:szCs w:val="18"/>
        </w:rPr>
        <w:t>As</w:t>
      </w:r>
      <w:r>
        <w:rPr>
          <w:rFonts w:ascii="Arial" w:hAnsi="Arial" w:cs="Arial"/>
          <w:sz w:val="18"/>
          <w:szCs w:val="18"/>
        </w:rPr>
        <w:t>sessment Coordinator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E53C66">
        <w:rPr>
          <w:rFonts w:ascii="Arial" w:hAnsi="Arial" w:cs="Arial"/>
          <w:sz w:val="18"/>
          <w:szCs w:val="18"/>
        </w:rPr>
        <w:tab/>
      </w:r>
      <w:r w:rsidR="00B2262C">
        <w:rPr>
          <w:rFonts w:ascii="Arial" w:hAnsi="Arial" w:cs="Arial"/>
          <w:sz w:val="18"/>
          <w:szCs w:val="18"/>
        </w:rPr>
        <w:tab/>
      </w:r>
      <w:r w:rsidR="00B2262C">
        <w:rPr>
          <w:rFonts w:ascii="Arial" w:hAnsi="Arial" w:cs="Arial"/>
          <w:sz w:val="18"/>
          <w:szCs w:val="18"/>
        </w:rPr>
        <w:tab/>
      </w:r>
      <w:r w:rsidR="00E53C66">
        <w:rPr>
          <w:rFonts w:ascii="Arial" w:hAnsi="Arial" w:cs="Arial"/>
          <w:sz w:val="18"/>
          <w:szCs w:val="18"/>
        </w:rPr>
        <w:t>S</w:t>
      </w:r>
      <w:r w:rsidR="00907BEE">
        <w:rPr>
          <w:rFonts w:ascii="Arial" w:hAnsi="Arial" w:cs="Arial"/>
          <w:sz w:val="18"/>
          <w:szCs w:val="18"/>
        </w:rPr>
        <w:t>LT Rep/Supervisor</w:t>
      </w:r>
    </w:p>
    <w:p w14:paraId="40B2A0FC" w14:textId="77777777" w:rsidR="00A527B3" w:rsidRPr="00AB6666" w:rsidRDefault="00A527B3" w:rsidP="00375AE8">
      <w:pPr>
        <w:autoSpaceDE w:val="0"/>
        <w:autoSpaceDN w:val="0"/>
        <w:adjustRightInd w:val="0"/>
        <w:rPr>
          <w:rFonts w:ascii="Arial" w:hAnsi="Arial" w:cs="Arial"/>
          <w:b/>
          <w:sz w:val="18"/>
          <w:szCs w:val="18"/>
        </w:rPr>
      </w:pPr>
    </w:p>
    <w:sectPr w:rsidR="00A527B3" w:rsidRPr="00AB6666" w:rsidSect="00E53C66">
      <w:headerReference w:type="default" r:id="rId7"/>
      <w:footerReference w:type="default" r:id="rId8"/>
      <w:pgSz w:w="15840" w:h="12240" w:orient="landscape" w:code="1"/>
      <w:pgMar w:top="720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4DB19" w14:textId="77777777" w:rsidR="00263982" w:rsidRDefault="00263982" w:rsidP="006C034D">
      <w:r>
        <w:separator/>
      </w:r>
    </w:p>
  </w:endnote>
  <w:endnote w:type="continuationSeparator" w:id="0">
    <w:p w14:paraId="3637C524" w14:textId="77777777" w:rsidR="00263982" w:rsidRDefault="00263982" w:rsidP="006C0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emb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3675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67F4D1" w14:textId="57C19648" w:rsidR="00B2262C" w:rsidRDefault="00B2262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1C24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</w:r>
        <w:r>
          <w:rPr>
            <w:noProof/>
          </w:rPr>
          <w:tab/>
          <w:t>9/18 djg</w:t>
        </w:r>
      </w:p>
    </w:sdtContent>
  </w:sdt>
  <w:p w14:paraId="1427BA7D" w14:textId="77777777" w:rsidR="00B2262C" w:rsidRDefault="00B226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52DDC3" w14:textId="77777777" w:rsidR="00263982" w:rsidRDefault="00263982" w:rsidP="006C034D">
      <w:r>
        <w:separator/>
      </w:r>
    </w:p>
  </w:footnote>
  <w:footnote w:type="continuationSeparator" w:id="0">
    <w:p w14:paraId="219B4E32" w14:textId="77777777" w:rsidR="00263982" w:rsidRDefault="00263982" w:rsidP="006C03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6A76DE" w14:textId="77777777" w:rsidR="006C034D" w:rsidRPr="006C034D" w:rsidRDefault="006C034D">
    <w:pPr>
      <w:pStyle w:val="Header"/>
      <w:rPr>
        <w:rStyle w:val="Heading1Char"/>
        <w:color w:val="000000" w:themeColor="text1"/>
      </w:rPr>
    </w:pPr>
    <w:r>
      <w:rPr>
        <w:noProof/>
      </w:rPr>
      <w:drawing>
        <wp:inline distT="0" distB="0" distL="0" distR="0" wp14:anchorId="1B2870D8" wp14:editId="797DDCEA">
          <wp:extent cx="1219200" cy="699525"/>
          <wp:effectExtent l="0" t="0" r="0" b="571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C-Assessment logo GR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886" cy="705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D6C0C"/>
    <w:multiLevelType w:val="hybridMultilevel"/>
    <w:tmpl w:val="29E6C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03372"/>
    <w:multiLevelType w:val="hybridMultilevel"/>
    <w:tmpl w:val="9120E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92454"/>
    <w:multiLevelType w:val="hybridMultilevel"/>
    <w:tmpl w:val="07081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20D96"/>
    <w:multiLevelType w:val="hybridMultilevel"/>
    <w:tmpl w:val="2A2A0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84025"/>
    <w:multiLevelType w:val="hybridMultilevel"/>
    <w:tmpl w:val="AF9CA5FC"/>
    <w:lvl w:ilvl="0" w:tplc="49D4D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4B5A83"/>
    <w:multiLevelType w:val="hybridMultilevel"/>
    <w:tmpl w:val="39BC40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E02248"/>
    <w:multiLevelType w:val="hybridMultilevel"/>
    <w:tmpl w:val="A75025E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77914ACC"/>
    <w:multiLevelType w:val="hybridMultilevel"/>
    <w:tmpl w:val="D556CD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TY1NDQzMDMyMTZU0lEKTi0uzszPAykwrQUAHihE2iwAAAA="/>
    <w:docVar w:name="_AMO_ReportControlsVisible" w:val="Empty"/>
    <w:docVar w:name="_AMO_UniqueIdentifier" w:val="fc5f0f76-f2d8-4436-bcb9-0069c4a18e65"/>
  </w:docVars>
  <w:rsids>
    <w:rsidRoot w:val="001728D7"/>
    <w:rsid w:val="00010542"/>
    <w:rsid w:val="00015F28"/>
    <w:rsid w:val="00024418"/>
    <w:rsid w:val="000260B8"/>
    <w:rsid w:val="00036C28"/>
    <w:rsid w:val="00045A03"/>
    <w:rsid w:val="00056F16"/>
    <w:rsid w:val="0007190A"/>
    <w:rsid w:val="00071C00"/>
    <w:rsid w:val="000B2959"/>
    <w:rsid w:val="000B472A"/>
    <w:rsid w:val="000D7AAD"/>
    <w:rsid w:val="000E4054"/>
    <w:rsid w:val="000E603D"/>
    <w:rsid w:val="00101DE2"/>
    <w:rsid w:val="00106154"/>
    <w:rsid w:val="00107C22"/>
    <w:rsid w:val="001129B7"/>
    <w:rsid w:val="001702AC"/>
    <w:rsid w:val="00171596"/>
    <w:rsid w:val="001728D7"/>
    <w:rsid w:val="001769E9"/>
    <w:rsid w:val="00183294"/>
    <w:rsid w:val="00193718"/>
    <w:rsid w:val="00195D14"/>
    <w:rsid w:val="001D4DEE"/>
    <w:rsid w:val="001D5CEB"/>
    <w:rsid w:val="001E6EA5"/>
    <w:rsid w:val="001F0458"/>
    <w:rsid w:val="001F59AB"/>
    <w:rsid w:val="001F7C88"/>
    <w:rsid w:val="00223D85"/>
    <w:rsid w:val="0025189F"/>
    <w:rsid w:val="00256F2D"/>
    <w:rsid w:val="00263982"/>
    <w:rsid w:val="0029352F"/>
    <w:rsid w:val="002B3337"/>
    <w:rsid w:val="002B4736"/>
    <w:rsid w:val="002E508F"/>
    <w:rsid w:val="002E72E0"/>
    <w:rsid w:val="0032252A"/>
    <w:rsid w:val="003240A3"/>
    <w:rsid w:val="00333622"/>
    <w:rsid w:val="0035120C"/>
    <w:rsid w:val="00363DE9"/>
    <w:rsid w:val="003679A5"/>
    <w:rsid w:val="0037252E"/>
    <w:rsid w:val="00375AE8"/>
    <w:rsid w:val="00384E6D"/>
    <w:rsid w:val="00385DF8"/>
    <w:rsid w:val="00395DA3"/>
    <w:rsid w:val="003D48E9"/>
    <w:rsid w:val="003E35F0"/>
    <w:rsid w:val="003F6060"/>
    <w:rsid w:val="00406505"/>
    <w:rsid w:val="00415995"/>
    <w:rsid w:val="0043487C"/>
    <w:rsid w:val="004410A6"/>
    <w:rsid w:val="004A530F"/>
    <w:rsid w:val="004D01C5"/>
    <w:rsid w:val="0050575A"/>
    <w:rsid w:val="0051389F"/>
    <w:rsid w:val="00540E9A"/>
    <w:rsid w:val="0057723D"/>
    <w:rsid w:val="005860D2"/>
    <w:rsid w:val="00595D60"/>
    <w:rsid w:val="005A4CA1"/>
    <w:rsid w:val="005B5770"/>
    <w:rsid w:val="005B7194"/>
    <w:rsid w:val="005C237C"/>
    <w:rsid w:val="005D052D"/>
    <w:rsid w:val="005D3579"/>
    <w:rsid w:val="005D5885"/>
    <w:rsid w:val="005D6EDB"/>
    <w:rsid w:val="006020E2"/>
    <w:rsid w:val="00622FC4"/>
    <w:rsid w:val="00635BC4"/>
    <w:rsid w:val="00653848"/>
    <w:rsid w:val="00693B69"/>
    <w:rsid w:val="006A287A"/>
    <w:rsid w:val="006A3F89"/>
    <w:rsid w:val="006B40EE"/>
    <w:rsid w:val="006C034D"/>
    <w:rsid w:val="006C155B"/>
    <w:rsid w:val="006C60F9"/>
    <w:rsid w:val="006D7E4F"/>
    <w:rsid w:val="006E32D8"/>
    <w:rsid w:val="00701D89"/>
    <w:rsid w:val="00706C4F"/>
    <w:rsid w:val="00735E82"/>
    <w:rsid w:val="00760ECA"/>
    <w:rsid w:val="00766FAA"/>
    <w:rsid w:val="007711E5"/>
    <w:rsid w:val="007737C8"/>
    <w:rsid w:val="00781A36"/>
    <w:rsid w:val="0079663A"/>
    <w:rsid w:val="007D2ADA"/>
    <w:rsid w:val="007F1101"/>
    <w:rsid w:val="00806AE7"/>
    <w:rsid w:val="00810C13"/>
    <w:rsid w:val="00812BF3"/>
    <w:rsid w:val="008154BE"/>
    <w:rsid w:val="00834A38"/>
    <w:rsid w:val="00844E30"/>
    <w:rsid w:val="00846A61"/>
    <w:rsid w:val="00853B64"/>
    <w:rsid w:val="0086095C"/>
    <w:rsid w:val="00881997"/>
    <w:rsid w:val="008879E2"/>
    <w:rsid w:val="008C3927"/>
    <w:rsid w:val="008F21D6"/>
    <w:rsid w:val="00907BEE"/>
    <w:rsid w:val="00913EFE"/>
    <w:rsid w:val="00920747"/>
    <w:rsid w:val="00950F4C"/>
    <w:rsid w:val="00957FDE"/>
    <w:rsid w:val="00963965"/>
    <w:rsid w:val="00976BFA"/>
    <w:rsid w:val="009C0BAA"/>
    <w:rsid w:val="009F0409"/>
    <w:rsid w:val="00A173D4"/>
    <w:rsid w:val="00A3591F"/>
    <w:rsid w:val="00A47A34"/>
    <w:rsid w:val="00A527B3"/>
    <w:rsid w:val="00A839F8"/>
    <w:rsid w:val="00AA4892"/>
    <w:rsid w:val="00AB1349"/>
    <w:rsid w:val="00AB6666"/>
    <w:rsid w:val="00AD4AB9"/>
    <w:rsid w:val="00AE39C5"/>
    <w:rsid w:val="00B01450"/>
    <w:rsid w:val="00B2262C"/>
    <w:rsid w:val="00B25683"/>
    <w:rsid w:val="00B53025"/>
    <w:rsid w:val="00B70C6E"/>
    <w:rsid w:val="00B76329"/>
    <w:rsid w:val="00B7774C"/>
    <w:rsid w:val="00B86E96"/>
    <w:rsid w:val="00B90747"/>
    <w:rsid w:val="00B9566A"/>
    <w:rsid w:val="00B96925"/>
    <w:rsid w:val="00BA0671"/>
    <w:rsid w:val="00BA3EE6"/>
    <w:rsid w:val="00BA4CB2"/>
    <w:rsid w:val="00BB7356"/>
    <w:rsid w:val="00BC6EE4"/>
    <w:rsid w:val="00BE747D"/>
    <w:rsid w:val="00C05073"/>
    <w:rsid w:val="00C12C3A"/>
    <w:rsid w:val="00C2158B"/>
    <w:rsid w:val="00C26CA0"/>
    <w:rsid w:val="00C52106"/>
    <w:rsid w:val="00C6079D"/>
    <w:rsid w:val="00C77524"/>
    <w:rsid w:val="00C80F9E"/>
    <w:rsid w:val="00CA307B"/>
    <w:rsid w:val="00CA5F57"/>
    <w:rsid w:val="00CA79D6"/>
    <w:rsid w:val="00CA7EB5"/>
    <w:rsid w:val="00CC4122"/>
    <w:rsid w:val="00CD1226"/>
    <w:rsid w:val="00CD276A"/>
    <w:rsid w:val="00CE22A8"/>
    <w:rsid w:val="00CF180C"/>
    <w:rsid w:val="00D03246"/>
    <w:rsid w:val="00D0796C"/>
    <w:rsid w:val="00D15A02"/>
    <w:rsid w:val="00D15D85"/>
    <w:rsid w:val="00D16EA7"/>
    <w:rsid w:val="00D23BD5"/>
    <w:rsid w:val="00D25B43"/>
    <w:rsid w:val="00D437B3"/>
    <w:rsid w:val="00D512F3"/>
    <w:rsid w:val="00D6593F"/>
    <w:rsid w:val="00D8323B"/>
    <w:rsid w:val="00D867C8"/>
    <w:rsid w:val="00D87296"/>
    <w:rsid w:val="00D958DB"/>
    <w:rsid w:val="00DA1C24"/>
    <w:rsid w:val="00DC7405"/>
    <w:rsid w:val="00DF0C0D"/>
    <w:rsid w:val="00E13243"/>
    <w:rsid w:val="00E13F86"/>
    <w:rsid w:val="00E20CC2"/>
    <w:rsid w:val="00E52FF5"/>
    <w:rsid w:val="00E53C66"/>
    <w:rsid w:val="00E57C55"/>
    <w:rsid w:val="00E70E80"/>
    <w:rsid w:val="00E73DE6"/>
    <w:rsid w:val="00EB1D87"/>
    <w:rsid w:val="00EB39AE"/>
    <w:rsid w:val="00EB3D20"/>
    <w:rsid w:val="00EB5514"/>
    <w:rsid w:val="00EB5D95"/>
    <w:rsid w:val="00EE06B0"/>
    <w:rsid w:val="00F119A7"/>
    <w:rsid w:val="00F13D4C"/>
    <w:rsid w:val="00F15991"/>
    <w:rsid w:val="00F43338"/>
    <w:rsid w:val="00F433F1"/>
    <w:rsid w:val="00F440CF"/>
    <w:rsid w:val="00F46607"/>
    <w:rsid w:val="00F626CB"/>
    <w:rsid w:val="00F746AC"/>
    <w:rsid w:val="00F7626A"/>
    <w:rsid w:val="00FB2BC4"/>
    <w:rsid w:val="00FC2928"/>
    <w:rsid w:val="00FD03D8"/>
    <w:rsid w:val="00FE6E13"/>
    <w:rsid w:val="00FF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5466AC"/>
  <w15:chartTrackingRefBased/>
  <w15:docId w15:val="{E0DB723D-6D04-430A-BEC7-696D3C143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3B6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34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3D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260B8"/>
    <w:pPr>
      <w:spacing w:before="100" w:beforeAutospacing="1" w:after="100" w:afterAutospacing="1"/>
    </w:pPr>
    <w:rPr>
      <w:color w:val="000000"/>
    </w:rPr>
  </w:style>
  <w:style w:type="character" w:styleId="Hyperlink">
    <w:name w:val="Hyperlink"/>
    <w:rsid w:val="00BA4CB2"/>
    <w:rPr>
      <w:color w:val="0000FF"/>
      <w:u w:val="single"/>
    </w:rPr>
  </w:style>
  <w:style w:type="paragraph" w:styleId="BodyText">
    <w:name w:val="Body Text"/>
    <w:basedOn w:val="Normal"/>
    <w:rsid w:val="00844E30"/>
    <w:rPr>
      <w:rFonts w:ascii="Bembo" w:hAnsi="Bembo" w:cs="Arial"/>
      <w:i/>
      <w:iCs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0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5302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C03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034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03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034D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03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94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3-04 Assessment Report</vt:lpstr>
    </vt:vector>
  </TitlesOfParts>
  <Company>UNC</Company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3-04 Assessment Report</dc:title>
  <dc:subject/>
  <dc:creator>UNC</dc:creator>
  <cp:keywords/>
  <cp:lastModifiedBy>Debi Gresham</cp:lastModifiedBy>
  <cp:revision>2</cp:revision>
  <cp:lastPrinted>2018-02-28T22:34:00Z</cp:lastPrinted>
  <dcterms:created xsi:type="dcterms:W3CDTF">2018-09-24T21:43:00Z</dcterms:created>
  <dcterms:modified xsi:type="dcterms:W3CDTF">2018-09-24T21:43:00Z</dcterms:modified>
</cp:coreProperties>
</file>